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C97" w:rsidRDefault="00F20C97" w:rsidP="00F20C97">
      <w:pPr>
        <w:pStyle w:val="NoSpacing"/>
        <w:rPr>
          <w:rStyle w:val="SubtleEmphasis"/>
          <w:rFonts w:ascii="Cambria" w:hAnsi="Cambria"/>
          <w:i w:val="0"/>
        </w:rPr>
      </w:pPr>
      <w:r w:rsidRPr="0062452F">
        <w:rPr>
          <w:rStyle w:val="SubtleEmphasis"/>
          <w:rFonts w:ascii="Cambria" w:hAnsi="Cambria"/>
          <w:b/>
          <w:i w:val="0"/>
          <w:highlight w:val="yellow"/>
        </w:rPr>
        <w:t>Yellow</w:t>
      </w:r>
      <w:r w:rsidRPr="0062452F">
        <w:rPr>
          <w:rStyle w:val="SubtleEmphasis"/>
          <w:rFonts w:ascii="Cambria" w:hAnsi="Cambria"/>
          <w:b/>
          <w:i w:val="0"/>
        </w:rPr>
        <w:t xml:space="preserve"> = target link</w:t>
      </w:r>
      <w:r w:rsidRPr="0062452F">
        <w:rPr>
          <w:rStyle w:val="SubtleEmphasis"/>
          <w:rFonts w:ascii="Cambria" w:hAnsi="Cambria"/>
          <w:i w:val="0"/>
        </w:rPr>
        <w:t xml:space="preserve"> - </w:t>
      </w:r>
      <w:hyperlink r:id="rId5" w:history="1">
        <w:r w:rsidRPr="00C62FC9">
          <w:rPr>
            <w:rStyle w:val="Hyperlink"/>
            <w:rFonts w:ascii="Cambria" w:hAnsi="Cambria"/>
          </w:rPr>
          <w:t>http://www.guaranteedgardenservices.com.au</w:t>
        </w:r>
      </w:hyperlink>
    </w:p>
    <w:p w:rsidR="00F20C97" w:rsidRPr="0062452F" w:rsidRDefault="00F20C97" w:rsidP="00F20C97">
      <w:pPr>
        <w:pStyle w:val="NoSpacing"/>
        <w:rPr>
          <w:rStyle w:val="SubtleEmphasis"/>
          <w:rFonts w:ascii="Cambria" w:hAnsi="Cambria"/>
          <w:i w:val="0"/>
        </w:rPr>
      </w:pPr>
      <w:proofErr w:type="spellStart"/>
      <w:r w:rsidRPr="00D677A5">
        <w:rPr>
          <w:rStyle w:val="SubtleEmphasis"/>
          <w:rFonts w:ascii="Cambria" w:hAnsi="Cambria"/>
          <w:b/>
          <w:i w:val="0"/>
          <w:highlight w:val="yellow"/>
        </w:rPr>
        <w:t>Hubpage</w:t>
      </w:r>
      <w:proofErr w:type="spellEnd"/>
      <w:r w:rsidRPr="00D677A5">
        <w:rPr>
          <w:rStyle w:val="SubtleEmphasis"/>
          <w:rFonts w:ascii="Cambria" w:hAnsi="Cambria"/>
          <w:b/>
          <w:i w:val="0"/>
          <w:highlight w:val="yellow"/>
        </w:rPr>
        <w:t xml:space="preserve"> Linking</w:t>
      </w:r>
      <w:r>
        <w:rPr>
          <w:rStyle w:val="SubtleEmphasis"/>
          <w:rFonts w:ascii="Cambria" w:hAnsi="Cambria"/>
          <w:i w:val="0"/>
        </w:rPr>
        <w:t xml:space="preserve">: </w:t>
      </w:r>
      <w:hyperlink r:id="rId6" w:history="1">
        <w:r w:rsidRPr="00C62FC9">
          <w:rPr>
            <w:rStyle w:val="Hyperlink"/>
            <w:rFonts w:ascii="Cambria" w:hAnsi="Cambria"/>
          </w:rPr>
          <w:t>http://www.guaranteedgardenservices.com.au/articles/</w:t>
        </w:r>
      </w:hyperlink>
      <w:r>
        <w:rPr>
          <w:rStyle w:val="SubtleEmphasis"/>
          <w:rFonts w:ascii="Cambria" w:hAnsi="Cambria"/>
          <w:i w:val="0"/>
        </w:rPr>
        <w:t xml:space="preserve"> </w:t>
      </w:r>
    </w:p>
    <w:p w:rsidR="00F20C97" w:rsidRPr="0062452F" w:rsidRDefault="00F20C97" w:rsidP="00F20C97">
      <w:pPr>
        <w:pStyle w:val="NoSpacing"/>
        <w:rPr>
          <w:rStyle w:val="SubtleEmphasis"/>
          <w:rFonts w:ascii="Cambria" w:hAnsi="Cambria"/>
          <w:i w:val="0"/>
        </w:rPr>
      </w:pPr>
      <w:r w:rsidRPr="0062452F">
        <w:rPr>
          <w:rStyle w:val="SubtleEmphasis"/>
          <w:rFonts w:ascii="Cambria" w:hAnsi="Cambria"/>
          <w:i w:val="0"/>
        </w:rPr>
        <w:t>(Remember this is not a link to the site you are posting to – this is to an external site – the link above)</w:t>
      </w:r>
    </w:p>
    <w:p w:rsidR="00F20C97" w:rsidRPr="0062452F" w:rsidRDefault="00F20C97" w:rsidP="00F20C97">
      <w:pPr>
        <w:pStyle w:val="NoSpacing"/>
        <w:rPr>
          <w:rStyle w:val="SubtleEmphasis"/>
          <w:rFonts w:ascii="Cambria" w:hAnsi="Cambria"/>
          <w:i w:val="0"/>
        </w:rPr>
      </w:pPr>
      <w:r w:rsidRPr="0062452F">
        <w:rPr>
          <w:rStyle w:val="SubtleEmphasis"/>
          <w:rFonts w:ascii="Cambria" w:hAnsi="Cambria"/>
          <w:b/>
          <w:i w:val="0"/>
          <w:highlight w:val="red"/>
        </w:rPr>
        <w:t>Red</w:t>
      </w:r>
      <w:r w:rsidRPr="0062452F">
        <w:rPr>
          <w:rStyle w:val="SubtleEmphasis"/>
          <w:rFonts w:ascii="Cambria" w:hAnsi="Cambria"/>
          <w:b/>
          <w:i w:val="0"/>
        </w:rPr>
        <w:t xml:space="preserve"> =</w:t>
      </w:r>
      <w:r w:rsidRPr="0062452F">
        <w:rPr>
          <w:rStyle w:val="SubtleEmphasis"/>
          <w:rFonts w:ascii="Cambria" w:hAnsi="Cambria"/>
          <w:i w:val="0"/>
        </w:rPr>
        <w:t xml:space="preserve"> authority link -</w:t>
      </w:r>
      <w:r>
        <w:rPr>
          <w:rStyle w:val="SubtleEmphasis"/>
          <w:rFonts w:ascii="Cambria" w:hAnsi="Cambria"/>
          <w:i w:val="0"/>
        </w:rPr>
        <w:t xml:space="preserve"> </w:t>
      </w:r>
      <w:hyperlink r:id="rId7" w:history="1">
        <w:r w:rsidRPr="00D86200">
          <w:rPr>
            <w:rStyle w:val="Hyperlink"/>
            <w:rFonts w:ascii="Cambria" w:hAnsi="Cambria"/>
          </w:rPr>
          <w:t>http://www.theglobaldispatch.com/3-essential-lawn-care-tips-10328/</w:t>
        </w:r>
      </w:hyperlink>
      <w:r>
        <w:rPr>
          <w:rStyle w:val="SubtleEmphasis"/>
          <w:rFonts w:ascii="Cambria" w:hAnsi="Cambria"/>
          <w:i w:val="0"/>
        </w:rPr>
        <w:t xml:space="preserve"> </w:t>
      </w:r>
      <w:r w:rsidRPr="0062452F">
        <w:rPr>
          <w:rStyle w:val="SubtleEmphasis"/>
          <w:rFonts w:ascii="Cambria" w:hAnsi="Cambria"/>
          <w:i w:val="0"/>
        </w:rPr>
        <w:t xml:space="preserve">   </w:t>
      </w:r>
    </w:p>
    <w:p w:rsidR="00F20C97" w:rsidRPr="00F20C97" w:rsidRDefault="00F20C97" w:rsidP="00F20C97">
      <w:pPr>
        <w:rPr>
          <w:rStyle w:val="SubtleEmphasis"/>
          <w:i w:val="0"/>
          <w:iCs w:val="0"/>
          <w:color w:val="auto"/>
        </w:rPr>
      </w:pPr>
      <w:r w:rsidRPr="0062452F">
        <w:rPr>
          <w:rStyle w:val="SubtleEmphasis"/>
          <w:rFonts w:ascii="Cambria" w:hAnsi="Cambria"/>
          <w:b/>
          <w:i w:val="0"/>
        </w:rPr>
        <w:t xml:space="preserve">YouTube Link:  </w:t>
      </w:r>
      <w:hyperlink r:id="rId8" w:history="1">
        <w:r w:rsidRPr="00D86200">
          <w:rPr>
            <w:rStyle w:val="Hyperlink"/>
          </w:rPr>
          <w:t>https://www.youtube.com/watch?v=NS6-FqZnbOM</w:t>
        </w:r>
      </w:hyperlink>
      <w:r>
        <w:t xml:space="preserve"> </w:t>
      </w:r>
      <w:r w:rsidRPr="0062452F">
        <w:rPr>
          <w:rStyle w:val="SubtleEmphasis"/>
          <w:rFonts w:ascii="Cambria" w:hAnsi="Cambria"/>
          <w:b/>
          <w:i w:val="0"/>
        </w:rPr>
        <w:t xml:space="preserve">        </w:t>
      </w:r>
    </w:p>
    <w:p w:rsidR="000A7D2C" w:rsidRDefault="00F20C97" w:rsidP="00F20C97">
      <w:r>
        <w:t>Keyword Used: lawn mowing by guaranteedgardenservices.com.au</w:t>
      </w:r>
    </w:p>
    <w:p w:rsidR="00F20C97" w:rsidRDefault="00F20C97">
      <w:pPr>
        <w:rPr>
          <w:b/>
          <w:bCs/>
        </w:rPr>
      </w:pPr>
    </w:p>
    <w:p w:rsidR="000A7D2C" w:rsidRPr="00F20C97" w:rsidRDefault="00F20C97">
      <w:pPr>
        <w:rPr>
          <w:b/>
          <w:bCs/>
        </w:rPr>
      </w:pPr>
      <w:r>
        <w:rPr>
          <w:b/>
          <w:bCs/>
        </w:rPr>
        <w:t>How to Care For Your Natural Lawn</w:t>
      </w:r>
    </w:p>
    <w:p w:rsidR="000A7D2C" w:rsidRDefault="00F20C97">
      <w:r>
        <w:t>Making your landscape look the best is not easy. There is a lot to do. To start with, you must ensure that you have a lush lawn.</w:t>
      </w:r>
      <w:r>
        <w:t xml:space="preserve"> The lawn is the focal point of a landscape. It doesn't do any good to have a beautiful flower border and a lawn that looks ugly. Therefore, when designing your landscape, you need to set aside enough space for the grass to grow. When installing the turf, </w:t>
      </w:r>
      <w:r>
        <w:t>you can either choose an artificial turf or grass. The choice will depend on your taste and also what you can afford. The natural look is the best and preferred by most homeowners.</w:t>
      </w:r>
    </w:p>
    <w:p w:rsidR="000A7D2C" w:rsidRDefault="00F20C97">
      <w:r>
        <w:t>When you decide that the natural lawn will be part of your landscape, then</w:t>
      </w:r>
      <w:r>
        <w:t xml:space="preserve"> you need to know that this decision comes with a price as it is harder to maintain. There are many things that you need to do to keep your natural lawn a lush green always. The first thing you will need to do is regular watering. Since not all areas have </w:t>
      </w:r>
      <w:r>
        <w:t xml:space="preserve">enough rain all through the year, at some point, you will need to have irrigation for your natural lawn. Next, you will have to weed and apply </w:t>
      </w:r>
      <w:proofErr w:type="spellStart"/>
      <w:r>
        <w:t>fertiliser</w:t>
      </w:r>
      <w:proofErr w:type="spellEnd"/>
      <w:r>
        <w:t xml:space="preserve"> for the grass to be healthy. On top of this, there’s the tedious, regular lawn mowing.</w:t>
      </w:r>
    </w:p>
    <w:p w:rsidR="000A7D2C" w:rsidRDefault="00F20C97">
      <w:r>
        <w:t>https://www.you</w:t>
      </w:r>
      <w:r>
        <w:t>tube.com/watch?v=NS6-FqZnbOM</w:t>
      </w:r>
    </w:p>
    <w:p w:rsidR="000A7D2C" w:rsidRDefault="00F20C97">
      <w:r>
        <w:t>Lawn mowing is probably the most critical maintenance step when it comes to natural lawns. An overgrown, unkempt yard is an eyesore. The best remedy is to mow the grass at least once a week. This way, you will keep the grass a</w:t>
      </w:r>
      <w:r>
        <w:t xml:space="preserve">t the recommended height. That would make them healthier, too. We all know that </w:t>
      </w:r>
      <w:bookmarkStart w:id="0" w:name="_GoBack"/>
      <w:bookmarkEnd w:id="0"/>
      <w:r w:rsidRPr="00F20C97">
        <w:rPr>
          <w:highlight w:val="red"/>
        </w:rPr>
        <w:fldChar w:fldCharType="begin"/>
      </w:r>
      <w:r w:rsidRPr="00F20C97">
        <w:rPr>
          <w:highlight w:val="red"/>
        </w:rPr>
        <w:instrText xml:space="preserve"> HYPERLINK "http://www.theglobaldispatch.com/3-essential-lawn-care-tips-10328/" </w:instrText>
      </w:r>
      <w:r w:rsidRPr="00F20C97">
        <w:rPr>
          <w:highlight w:val="red"/>
        </w:rPr>
      </w:r>
      <w:r w:rsidRPr="00F20C97">
        <w:rPr>
          <w:highlight w:val="red"/>
        </w:rPr>
        <w:fldChar w:fldCharType="separate"/>
      </w:r>
      <w:r w:rsidRPr="00F20C97">
        <w:rPr>
          <w:rStyle w:val="Hyperlink"/>
          <w:highlight w:val="red"/>
        </w:rPr>
        <w:t>lawn mowing</w:t>
      </w:r>
      <w:r w:rsidRPr="00F20C97">
        <w:rPr>
          <w:highlight w:val="red"/>
        </w:rPr>
        <w:fldChar w:fldCharType="end"/>
      </w:r>
      <w:r>
        <w:t xml:space="preserve"> is not for everyone. The fact that you will have to spend most of your free time mowing could surely ruin your weekend plans. Also, you might be one who enjoys mowi</w:t>
      </w:r>
      <w:r>
        <w:t>ng, but you may not have the best tools. Therefore, your solution would be to hire professional lawn mowing services.</w:t>
      </w:r>
    </w:p>
    <w:p w:rsidR="000A7D2C" w:rsidRDefault="00F20C97">
      <w:r>
        <w:t xml:space="preserve">Find the right one to hire, and rest assured you will have the best, if not one of the best natural lawns in the </w:t>
      </w:r>
      <w:proofErr w:type="spellStart"/>
      <w:r>
        <w:t>neighbourhood</w:t>
      </w:r>
      <w:proofErr w:type="spellEnd"/>
      <w:r>
        <w:t>. For a wel</w:t>
      </w:r>
      <w:r>
        <w:t xml:space="preserve">l-kept yard, consider </w:t>
      </w:r>
      <w:hyperlink r:id="rId9" w:history="1">
        <w:r w:rsidRPr="00F20C97">
          <w:rPr>
            <w:rStyle w:val="Hyperlink"/>
            <w:highlight w:val="yellow"/>
          </w:rPr>
          <w:t xml:space="preserve">lawn mowing by </w:t>
        </w:r>
        <w:r w:rsidRPr="00F20C97">
          <w:rPr>
            <w:rStyle w:val="Hyperlink"/>
            <w:highlight w:val="yellow"/>
          </w:rPr>
          <w:t>guaranteedgardenservices.com.au</w:t>
        </w:r>
      </w:hyperlink>
      <w:r>
        <w:t>. They are the professionals that have been in the gardening care business for many years now. Their services range from garden design, natural lawn installation and lawn care. By hiring t</w:t>
      </w:r>
      <w:r>
        <w:t>hem, they will take care of your all your lawn care needs from irrigation to mowing. Visit their site to know what other gardening services they can offer you.</w:t>
      </w:r>
    </w:p>
    <w:sectPr w:rsidR="000A7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TQ1NDA2NzO0MDRR0lEKTi0uzszPAykwrAUAiiXhgSwAAAA="/>
  </w:docVars>
  <w:rsids>
    <w:rsidRoot w:val="00CA207E"/>
    <w:rsid w:val="000A7D2C"/>
    <w:rsid w:val="007B5125"/>
    <w:rsid w:val="008663C9"/>
    <w:rsid w:val="008867F1"/>
    <w:rsid w:val="00CA207E"/>
    <w:rsid w:val="00F20C97"/>
    <w:rsid w:val="4D0A2E1B"/>
    <w:rsid w:val="7BB11C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88304B-34E7-4624-8009-1918714A0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F20C97"/>
    <w:rPr>
      <w:i/>
      <w:iCs/>
      <w:color w:val="404040" w:themeColor="text1" w:themeTint="BF"/>
    </w:rPr>
  </w:style>
  <w:style w:type="paragraph" w:styleId="NoSpacing">
    <w:name w:val="No Spacing"/>
    <w:uiPriority w:val="1"/>
    <w:qFormat/>
    <w:rsid w:val="00F20C97"/>
    <w:pPr>
      <w:spacing w:after="0" w:line="240" w:lineRule="auto"/>
    </w:pPr>
    <w:rPr>
      <w:sz w:val="22"/>
      <w:szCs w:val="22"/>
      <w:lang w:val="en-GB"/>
    </w:rPr>
  </w:style>
  <w:style w:type="character" w:styleId="Hyperlink">
    <w:name w:val="Hyperlink"/>
    <w:basedOn w:val="DefaultParagraphFont"/>
    <w:uiPriority w:val="99"/>
    <w:unhideWhenUsed/>
    <w:rsid w:val="00F20C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youtube.com/watch?v=NS6-FqZnbOM" TargetMode="External"/><Relationship Id="rId3" Type="http://schemas.openxmlformats.org/officeDocument/2006/relationships/settings" Target="settings.xml"/><Relationship Id="rId7" Type="http://schemas.openxmlformats.org/officeDocument/2006/relationships/hyperlink" Target="http://www.theglobaldispatch.com/3-essential-lawn-care-tips-1032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guaranteedgardenservices.com.au/articles/" TargetMode="External"/><Relationship Id="rId11" Type="http://schemas.openxmlformats.org/officeDocument/2006/relationships/theme" Target="theme/theme1.xml"/><Relationship Id="rId5" Type="http://schemas.openxmlformats.org/officeDocument/2006/relationships/hyperlink" Target="http://www.guaranteedgardenservices.com.a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uaranteedgardenservic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85</Words>
  <Characters>2766</Characters>
  <Application>Microsoft Office Word</Application>
  <DocSecurity>0</DocSecurity>
  <Lines>23</Lines>
  <Paragraphs>6</Paragraphs>
  <ScaleCrop>false</ScaleCrop>
  <Company/>
  <LinksUpToDate>false</LinksUpToDate>
  <CharactersWithSpaces>3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ube Link:</dc:title>
  <dc:creator>BONNIE</dc:creator>
  <cp:lastModifiedBy>Sai Saiyuri</cp:lastModifiedBy>
  <cp:revision>3</cp:revision>
  <dcterms:created xsi:type="dcterms:W3CDTF">2018-05-21T20:56:00Z</dcterms:created>
  <dcterms:modified xsi:type="dcterms:W3CDTF">2018-05-3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65</vt:lpwstr>
  </property>
</Properties>
</file>